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AF41733" w14:textId="43DD55D2" w:rsidR="008A31D7" w:rsidRPr="008A31D7" w:rsidRDefault="008A31D7" w:rsidP="008A31D7">
      <w:pPr>
        <w:widowControl/>
        <w:spacing w:after="160" w:line="259" w:lineRule="auto"/>
        <w:jc w:val="left"/>
        <w:rPr>
          <w:rFonts w:ascii="Times New Roman" w:eastAsia="等线" w:hAnsi="Times New Roman" w:cs="Times New Roman"/>
          <w:kern w:val="0"/>
          <w:sz w:val="22"/>
        </w:rPr>
      </w:pPr>
      <w:r w:rsidRPr="008A31D7">
        <w:rPr>
          <w:rFonts w:ascii="Times New Roman" w:eastAsia="等线" w:hAnsi="Times New Roman" w:cs="Times New Roman" w:hint="eastAsia"/>
          <w:kern w:val="0"/>
          <w:sz w:val="22"/>
        </w:rPr>
        <w:t>T</w:t>
      </w:r>
      <w:r w:rsidRPr="008A31D7">
        <w:rPr>
          <w:rFonts w:ascii="Times New Roman" w:eastAsia="等线" w:hAnsi="Times New Roman" w:cs="Times New Roman"/>
          <w:kern w:val="0"/>
          <w:sz w:val="22"/>
        </w:rPr>
        <w:t xml:space="preserve">able </w:t>
      </w:r>
      <w:r w:rsidR="00DE252B">
        <w:rPr>
          <w:rFonts w:ascii="Times New Roman" w:eastAsia="等线" w:hAnsi="Times New Roman" w:cs="Times New Roman"/>
          <w:kern w:val="0"/>
          <w:sz w:val="22"/>
        </w:rPr>
        <w:t>S</w:t>
      </w:r>
      <w:r w:rsidRPr="008A31D7">
        <w:rPr>
          <w:rFonts w:ascii="Times New Roman" w:eastAsia="等线" w:hAnsi="Times New Roman" w:cs="Times New Roman"/>
          <w:kern w:val="0"/>
          <w:sz w:val="22"/>
        </w:rPr>
        <w:t>1. Met equivalents of physical activity</w:t>
      </w:r>
    </w:p>
    <w:tbl>
      <w:tblPr>
        <w:tblStyle w:val="a7"/>
        <w:tblpPr w:leftFromText="180" w:rightFromText="180" w:vertAnchor="text" w:horzAnchor="margin" w:tblpY="361"/>
        <w:tblW w:w="9016" w:type="dxa"/>
        <w:tblLayout w:type="fixed"/>
        <w:tblLook w:val="04A0" w:firstRow="1" w:lastRow="0" w:firstColumn="1" w:lastColumn="0" w:noHBand="0" w:noVBand="1"/>
      </w:tblPr>
      <w:tblGrid>
        <w:gridCol w:w="1803"/>
        <w:gridCol w:w="1803"/>
        <w:gridCol w:w="1803"/>
        <w:gridCol w:w="1803"/>
        <w:gridCol w:w="1804"/>
      </w:tblGrid>
      <w:tr w:rsidR="008A31D7" w:rsidRPr="008A31D7" w14:paraId="12CA2E3E" w14:textId="77777777" w:rsidTr="00006CD5">
        <w:tc>
          <w:tcPr>
            <w:tcW w:w="1803" w:type="dxa"/>
          </w:tcPr>
          <w:p w14:paraId="212AB0FB" w14:textId="77777777" w:rsidR="008A31D7" w:rsidRPr="008A31D7" w:rsidRDefault="008A31D7" w:rsidP="008A31D7">
            <w:pPr>
              <w:widowControl/>
              <w:jc w:val="left"/>
              <w:rPr>
                <w:sz w:val="22"/>
              </w:rPr>
            </w:pPr>
            <w:r w:rsidRPr="008A31D7">
              <w:t>MET</w:t>
            </w:r>
          </w:p>
        </w:tc>
        <w:tc>
          <w:tcPr>
            <w:tcW w:w="1803" w:type="dxa"/>
          </w:tcPr>
          <w:p w14:paraId="7DD46286" w14:textId="77777777" w:rsidR="008A31D7" w:rsidRPr="008A31D7" w:rsidRDefault="008A31D7" w:rsidP="008A31D7">
            <w:pPr>
              <w:widowControl/>
              <w:jc w:val="left"/>
              <w:rPr>
                <w:sz w:val="22"/>
              </w:rPr>
            </w:pPr>
            <w:r w:rsidRPr="008A31D7">
              <w:t xml:space="preserve">Daily life </w:t>
            </w:r>
          </w:p>
        </w:tc>
        <w:tc>
          <w:tcPr>
            <w:tcW w:w="1803" w:type="dxa"/>
          </w:tcPr>
          <w:p w14:paraId="57D4AA9C" w14:textId="77777777" w:rsidR="008A31D7" w:rsidRPr="008A31D7" w:rsidRDefault="008A31D7" w:rsidP="008A31D7">
            <w:pPr>
              <w:widowControl/>
              <w:jc w:val="left"/>
              <w:rPr>
                <w:sz w:val="22"/>
              </w:rPr>
            </w:pPr>
            <w:r w:rsidRPr="008A31D7">
              <w:rPr>
                <w:shd w:val="clear" w:color="auto" w:fill="FFFFFF"/>
              </w:rPr>
              <w:t>Interests and hobbies</w:t>
            </w:r>
          </w:p>
        </w:tc>
        <w:tc>
          <w:tcPr>
            <w:tcW w:w="1803" w:type="dxa"/>
          </w:tcPr>
          <w:p w14:paraId="14A20D4C" w14:textId="77777777" w:rsidR="008A31D7" w:rsidRPr="008A31D7" w:rsidRDefault="008A31D7" w:rsidP="008A31D7">
            <w:pPr>
              <w:widowControl/>
              <w:jc w:val="left"/>
              <w:rPr>
                <w:sz w:val="22"/>
              </w:rPr>
            </w:pPr>
            <w:r w:rsidRPr="008A31D7">
              <w:t>Sports</w:t>
            </w:r>
          </w:p>
        </w:tc>
        <w:tc>
          <w:tcPr>
            <w:tcW w:w="1804" w:type="dxa"/>
          </w:tcPr>
          <w:p w14:paraId="27E4E24B" w14:textId="77777777" w:rsidR="008A31D7" w:rsidRPr="008A31D7" w:rsidRDefault="008A31D7" w:rsidP="008A31D7">
            <w:pPr>
              <w:widowControl/>
              <w:jc w:val="left"/>
              <w:rPr>
                <w:sz w:val="22"/>
              </w:rPr>
            </w:pPr>
            <w:r w:rsidRPr="008A31D7">
              <w:t>Work</w:t>
            </w:r>
          </w:p>
        </w:tc>
      </w:tr>
      <w:tr w:rsidR="008A31D7" w:rsidRPr="008A31D7" w14:paraId="10197DBB" w14:textId="77777777" w:rsidTr="00006CD5">
        <w:tc>
          <w:tcPr>
            <w:tcW w:w="1803" w:type="dxa"/>
          </w:tcPr>
          <w:p w14:paraId="715CAF93" w14:textId="77777777" w:rsidR="008A31D7" w:rsidRPr="008A31D7" w:rsidRDefault="008A31D7" w:rsidP="008A31D7">
            <w:pPr>
              <w:widowControl/>
              <w:jc w:val="left"/>
              <w:rPr>
                <w:sz w:val="22"/>
              </w:rPr>
            </w:pPr>
            <w:r w:rsidRPr="008A31D7">
              <w:t>1-2</w:t>
            </w:r>
          </w:p>
        </w:tc>
        <w:tc>
          <w:tcPr>
            <w:tcW w:w="1803" w:type="dxa"/>
          </w:tcPr>
          <w:p w14:paraId="0BC89D4E" w14:textId="77777777" w:rsidR="008A31D7" w:rsidRPr="008A31D7" w:rsidRDefault="008A31D7" w:rsidP="008A31D7">
            <w:pPr>
              <w:widowControl/>
              <w:jc w:val="left"/>
              <w:rPr>
                <w:sz w:val="22"/>
              </w:rPr>
            </w:pPr>
            <w:r w:rsidRPr="008A31D7">
              <w:t>Having a meal, face washing, sewing, driving a car</w:t>
            </w:r>
          </w:p>
        </w:tc>
        <w:tc>
          <w:tcPr>
            <w:tcW w:w="1803" w:type="dxa"/>
          </w:tcPr>
          <w:p w14:paraId="2A477967" w14:textId="77777777" w:rsidR="008A31D7" w:rsidRPr="008A31D7" w:rsidRDefault="008A31D7" w:rsidP="008A31D7">
            <w:pPr>
              <w:widowControl/>
              <w:jc w:val="left"/>
              <w:rPr>
                <w:sz w:val="22"/>
              </w:rPr>
            </w:pPr>
            <w:r w:rsidRPr="008A31D7">
              <w:t>Listening to radio, reading, watching television, playing cards, weiqi, Chinese chess</w:t>
            </w:r>
          </w:p>
        </w:tc>
        <w:tc>
          <w:tcPr>
            <w:tcW w:w="1803" w:type="dxa"/>
          </w:tcPr>
          <w:p w14:paraId="13092383" w14:textId="77777777" w:rsidR="008A31D7" w:rsidRPr="008A31D7" w:rsidRDefault="008A31D7" w:rsidP="008A31D7">
            <w:pPr>
              <w:widowControl/>
              <w:jc w:val="left"/>
              <w:rPr>
                <w:sz w:val="22"/>
              </w:rPr>
            </w:pPr>
            <w:r w:rsidRPr="008A31D7">
              <w:t>A slow walk (1.6km/h)</w:t>
            </w:r>
          </w:p>
        </w:tc>
        <w:tc>
          <w:tcPr>
            <w:tcW w:w="1804" w:type="dxa"/>
          </w:tcPr>
          <w:p w14:paraId="60A409D1" w14:textId="77777777" w:rsidR="008A31D7" w:rsidRPr="008A31D7" w:rsidRDefault="008A31D7" w:rsidP="008A31D7">
            <w:pPr>
              <w:widowControl/>
              <w:jc w:val="left"/>
              <w:rPr>
                <w:sz w:val="22"/>
              </w:rPr>
            </w:pPr>
            <w:r w:rsidRPr="008A31D7">
              <w:t>Education, desk work</w:t>
            </w:r>
          </w:p>
        </w:tc>
      </w:tr>
      <w:tr w:rsidR="008A31D7" w:rsidRPr="008A31D7" w14:paraId="5B6131B1" w14:textId="77777777" w:rsidTr="00006CD5">
        <w:tc>
          <w:tcPr>
            <w:tcW w:w="1803" w:type="dxa"/>
          </w:tcPr>
          <w:p w14:paraId="3CF92A81" w14:textId="77777777" w:rsidR="008A31D7" w:rsidRPr="008A31D7" w:rsidRDefault="008A31D7" w:rsidP="008A31D7">
            <w:pPr>
              <w:widowControl/>
              <w:jc w:val="left"/>
              <w:rPr>
                <w:sz w:val="22"/>
              </w:rPr>
            </w:pPr>
            <w:r w:rsidRPr="008A31D7">
              <w:t>2-3</w:t>
            </w:r>
          </w:p>
        </w:tc>
        <w:tc>
          <w:tcPr>
            <w:tcW w:w="1803" w:type="dxa"/>
          </w:tcPr>
          <w:p w14:paraId="3DE059DA" w14:textId="77777777" w:rsidR="008A31D7" w:rsidRPr="008A31D7" w:rsidRDefault="008A31D7" w:rsidP="008A31D7">
            <w:pPr>
              <w:widowControl/>
              <w:jc w:val="left"/>
              <w:rPr>
                <w:sz w:val="22"/>
                <w:shd w:val="clear" w:color="auto" w:fill="FFFFFF"/>
              </w:rPr>
            </w:pPr>
            <w:r w:rsidRPr="008A31D7">
              <w:rPr>
                <w:rFonts w:eastAsia="sans-serif"/>
                <w:shd w:val="clear" w:color="auto" w:fill="FFFFFF"/>
              </w:rPr>
              <w:t>Stand in bus</w:t>
            </w:r>
            <w:r w:rsidRPr="008A31D7">
              <w:rPr>
                <w:shd w:val="clear" w:color="auto" w:fill="FFFFFF"/>
              </w:rPr>
              <w:t>,</w:t>
            </w:r>
          </w:p>
          <w:p w14:paraId="62E3C281" w14:textId="77777777" w:rsidR="008A31D7" w:rsidRPr="008A31D7" w:rsidRDefault="008A31D7" w:rsidP="008A31D7">
            <w:pPr>
              <w:widowControl/>
              <w:jc w:val="left"/>
              <w:rPr>
                <w:sz w:val="22"/>
                <w:shd w:val="clear" w:color="auto" w:fill="FFFFFF"/>
              </w:rPr>
            </w:pPr>
            <w:r w:rsidRPr="008A31D7">
              <w:rPr>
                <w:shd w:val="clear" w:color="auto" w:fill="FFFFFF"/>
              </w:rPr>
              <w:t>cooking,</w:t>
            </w:r>
          </w:p>
          <w:p w14:paraId="56A9C58C" w14:textId="77777777" w:rsidR="008A31D7" w:rsidRPr="008A31D7" w:rsidRDefault="008A31D7" w:rsidP="008A31D7">
            <w:pPr>
              <w:widowControl/>
              <w:jc w:val="left"/>
              <w:rPr>
                <w:sz w:val="22"/>
                <w:shd w:val="clear" w:color="auto" w:fill="FFFFFF"/>
              </w:rPr>
            </w:pPr>
            <w:r w:rsidRPr="008A31D7">
              <w:rPr>
                <w:shd w:val="clear" w:color="auto" w:fill="FFFFFF"/>
              </w:rPr>
              <w:t>washing small pieces of clothing,</w:t>
            </w:r>
          </w:p>
          <w:p w14:paraId="4A0C8146" w14:textId="77777777" w:rsidR="008A31D7" w:rsidRPr="008A31D7" w:rsidRDefault="008A31D7" w:rsidP="008A31D7">
            <w:pPr>
              <w:widowControl/>
              <w:jc w:val="left"/>
              <w:rPr>
                <w:sz w:val="22"/>
                <w:shd w:val="clear" w:color="auto" w:fill="FFFFFF"/>
              </w:rPr>
            </w:pPr>
            <w:r w:rsidRPr="008A31D7">
              <w:rPr>
                <w:shd w:val="clear" w:color="auto" w:fill="FFFFFF"/>
              </w:rPr>
              <w:t>wiping the floor (with a mop)</w:t>
            </w:r>
          </w:p>
        </w:tc>
        <w:tc>
          <w:tcPr>
            <w:tcW w:w="1803" w:type="dxa"/>
          </w:tcPr>
          <w:p w14:paraId="5CC8261B" w14:textId="77777777" w:rsidR="008A31D7" w:rsidRPr="008A31D7" w:rsidRDefault="008A31D7" w:rsidP="008A31D7">
            <w:pPr>
              <w:widowControl/>
              <w:jc w:val="left"/>
              <w:rPr>
                <w:sz w:val="22"/>
              </w:rPr>
            </w:pPr>
            <w:proofErr w:type="gramStart"/>
            <w:r w:rsidRPr="008A31D7">
              <w:t>Bowling ,</w:t>
            </w:r>
            <w:proofErr w:type="gramEnd"/>
          </w:p>
          <w:p w14:paraId="056AC52F" w14:textId="77777777" w:rsidR="008A31D7" w:rsidRPr="008A31D7" w:rsidRDefault="008A31D7" w:rsidP="008A31D7">
            <w:pPr>
              <w:widowControl/>
              <w:jc w:val="left"/>
              <w:rPr>
                <w:sz w:val="22"/>
              </w:rPr>
            </w:pPr>
            <w:proofErr w:type="gramStart"/>
            <w:r w:rsidRPr="008A31D7">
              <w:t>gardening ,</w:t>
            </w:r>
            <w:proofErr w:type="gramEnd"/>
          </w:p>
          <w:p w14:paraId="6C1B5AB6" w14:textId="77777777" w:rsidR="008A31D7" w:rsidRPr="008A31D7" w:rsidRDefault="008A31D7" w:rsidP="008A31D7">
            <w:pPr>
              <w:widowControl/>
              <w:jc w:val="left"/>
              <w:rPr>
                <w:sz w:val="22"/>
              </w:rPr>
            </w:pPr>
            <w:r w:rsidRPr="008A31D7">
              <w:t>playing golf (with the Cardinals),</w:t>
            </w:r>
          </w:p>
          <w:p w14:paraId="7073F29F" w14:textId="77777777" w:rsidR="008A31D7" w:rsidRPr="008A31D7" w:rsidRDefault="008A31D7" w:rsidP="008A31D7">
            <w:pPr>
              <w:widowControl/>
              <w:jc w:val="left"/>
              <w:rPr>
                <w:sz w:val="22"/>
              </w:rPr>
            </w:pPr>
          </w:p>
          <w:p w14:paraId="2B2FBD5E" w14:textId="77777777" w:rsidR="008A31D7" w:rsidRPr="008A31D7" w:rsidRDefault="008A31D7" w:rsidP="008A31D7">
            <w:pPr>
              <w:widowControl/>
              <w:jc w:val="left"/>
              <w:rPr>
                <w:sz w:val="22"/>
              </w:rPr>
            </w:pPr>
          </w:p>
          <w:p w14:paraId="61807F83" w14:textId="77777777" w:rsidR="008A31D7" w:rsidRPr="008A31D7" w:rsidRDefault="008A31D7" w:rsidP="008A31D7">
            <w:pPr>
              <w:widowControl/>
              <w:jc w:val="left"/>
              <w:rPr>
                <w:sz w:val="22"/>
              </w:rPr>
            </w:pPr>
          </w:p>
        </w:tc>
        <w:tc>
          <w:tcPr>
            <w:tcW w:w="1803" w:type="dxa"/>
          </w:tcPr>
          <w:p w14:paraId="19A89F8E" w14:textId="77777777" w:rsidR="008A31D7" w:rsidRPr="008A31D7" w:rsidRDefault="008A31D7" w:rsidP="008A31D7">
            <w:pPr>
              <w:widowControl/>
              <w:jc w:val="left"/>
              <w:rPr>
                <w:sz w:val="22"/>
              </w:rPr>
            </w:pPr>
            <w:r w:rsidRPr="008A31D7">
              <w:t>Flat walking (3.2 km/h), strolling up to the second floor)</w:t>
            </w:r>
          </w:p>
          <w:p w14:paraId="74FDD1B1" w14:textId="77777777" w:rsidR="008A31D7" w:rsidRPr="008A31D7" w:rsidRDefault="008A31D7" w:rsidP="008A31D7">
            <w:pPr>
              <w:widowControl/>
              <w:jc w:val="left"/>
              <w:rPr>
                <w:sz w:val="22"/>
              </w:rPr>
            </w:pPr>
          </w:p>
        </w:tc>
        <w:tc>
          <w:tcPr>
            <w:tcW w:w="1804" w:type="dxa"/>
          </w:tcPr>
          <w:p w14:paraId="48625B9A" w14:textId="77777777" w:rsidR="008A31D7" w:rsidRPr="008A31D7" w:rsidRDefault="008A31D7" w:rsidP="008A31D7">
            <w:pPr>
              <w:widowControl/>
              <w:jc w:val="left"/>
              <w:rPr>
                <w:sz w:val="22"/>
              </w:rPr>
            </w:pPr>
            <w:r w:rsidRPr="008A31D7">
              <w:t>Doorkeeper,</w:t>
            </w:r>
          </w:p>
          <w:p w14:paraId="0060F6CB" w14:textId="77777777" w:rsidR="008A31D7" w:rsidRPr="008A31D7" w:rsidRDefault="008A31D7" w:rsidP="008A31D7">
            <w:pPr>
              <w:widowControl/>
              <w:jc w:val="left"/>
              <w:rPr>
                <w:sz w:val="22"/>
              </w:rPr>
            </w:pPr>
            <w:r w:rsidRPr="008A31D7">
              <w:t>administrator,</w:t>
            </w:r>
          </w:p>
          <w:p w14:paraId="22E8870A" w14:textId="77777777" w:rsidR="008A31D7" w:rsidRPr="008A31D7" w:rsidRDefault="008A31D7" w:rsidP="008A31D7">
            <w:pPr>
              <w:widowControl/>
              <w:jc w:val="left"/>
              <w:rPr>
                <w:sz w:val="22"/>
                <w:shd w:val="clear" w:color="auto" w:fill="FFFFFF"/>
              </w:rPr>
            </w:pPr>
            <w:r w:rsidRPr="008A31D7">
              <w:rPr>
                <w:shd w:val="clear" w:color="auto" w:fill="FFFFFF"/>
              </w:rPr>
              <w:t>Instrument player</w:t>
            </w:r>
          </w:p>
          <w:p w14:paraId="4D915470" w14:textId="77777777" w:rsidR="008A31D7" w:rsidRPr="008A31D7" w:rsidRDefault="008A31D7" w:rsidP="008A31D7">
            <w:pPr>
              <w:widowControl/>
              <w:jc w:val="left"/>
              <w:rPr>
                <w:sz w:val="22"/>
                <w:shd w:val="clear" w:color="auto" w:fill="FFFFFF"/>
              </w:rPr>
            </w:pPr>
          </w:p>
        </w:tc>
      </w:tr>
      <w:tr w:rsidR="008A31D7" w:rsidRPr="008A31D7" w14:paraId="7AA6F8BD" w14:textId="77777777" w:rsidTr="00006CD5">
        <w:tc>
          <w:tcPr>
            <w:tcW w:w="1803" w:type="dxa"/>
          </w:tcPr>
          <w:p w14:paraId="3ABC2772" w14:textId="77777777" w:rsidR="008A31D7" w:rsidRPr="008A31D7" w:rsidRDefault="008A31D7" w:rsidP="008A31D7">
            <w:pPr>
              <w:widowControl/>
              <w:jc w:val="left"/>
              <w:rPr>
                <w:sz w:val="22"/>
              </w:rPr>
            </w:pPr>
            <w:r w:rsidRPr="008A31D7">
              <w:t>3-4</w:t>
            </w:r>
          </w:p>
        </w:tc>
        <w:tc>
          <w:tcPr>
            <w:tcW w:w="1803" w:type="dxa"/>
          </w:tcPr>
          <w:p w14:paraId="5F421994" w14:textId="77777777" w:rsidR="008A31D7" w:rsidRPr="008A31D7" w:rsidRDefault="008A31D7" w:rsidP="008A31D7">
            <w:pPr>
              <w:widowControl/>
              <w:jc w:val="left"/>
              <w:rPr>
                <w:sz w:val="22"/>
              </w:rPr>
            </w:pPr>
            <w:r w:rsidRPr="008A31D7">
              <w:t>Taking a shower,</w:t>
            </w:r>
          </w:p>
          <w:p w14:paraId="05DC2274" w14:textId="77777777" w:rsidR="008A31D7" w:rsidRPr="008A31D7" w:rsidRDefault="008A31D7" w:rsidP="008A31D7">
            <w:pPr>
              <w:widowControl/>
              <w:jc w:val="left"/>
              <w:rPr>
                <w:sz w:val="22"/>
              </w:rPr>
            </w:pPr>
            <w:r w:rsidRPr="008A31D7">
              <w:t>wiping the windows,</w:t>
            </w:r>
          </w:p>
          <w:p w14:paraId="69226DE4" w14:textId="77777777" w:rsidR="008A31D7" w:rsidRPr="008A31D7" w:rsidRDefault="008A31D7" w:rsidP="008A31D7">
            <w:pPr>
              <w:widowControl/>
              <w:jc w:val="left"/>
              <w:rPr>
                <w:sz w:val="22"/>
              </w:rPr>
            </w:pPr>
            <w:r w:rsidRPr="008A31D7">
              <w:t>cooking,</w:t>
            </w:r>
          </w:p>
          <w:p w14:paraId="68DEB50B" w14:textId="77777777" w:rsidR="008A31D7" w:rsidRPr="008A31D7" w:rsidRDefault="008A31D7" w:rsidP="008A31D7">
            <w:pPr>
              <w:widowControl/>
              <w:jc w:val="left"/>
              <w:rPr>
                <w:sz w:val="22"/>
              </w:rPr>
            </w:pPr>
            <w:r w:rsidRPr="008A31D7">
              <w:t>making the bed,</w:t>
            </w:r>
          </w:p>
          <w:p w14:paraId="42D45272" w14:textId="77777777" w:rsidR="008A31D7" w:rsidRPr="008A31D7" w:rsidRDefault="008A31D7" w:rsidP="008A31D7">
            <w:pPr>
              <w:widowControl/>
              <w:jc w:val="left"/>
              <w:rPr>
                <w:sz w:val="22"/>
              </w:rPr>
            </w:pPr>
            <w:r w:rsidRPr="008A31D7">
              <w:t>walking with 10kg luggage,</w:t>
            </w:r>
          </w:p>
          <w:p w14:paraId="666BA505" w14:textId="77777777" w:rsidR="008A31D7" w:rsidRPr="008A31D7" w:rsidRDefault="008A31D7" w:rsidP="008A31D7">
            <w:pPr>
              <w:widowControl/>
              <w:jc w:val="left"/>
              <w:rPr>
                <w:sz w:val="22"/>
              </w:rPr>
            </w:pPr>
            <w:r w:rsidRPr="008A31D7">
              <w:t>sweeping,</w:t>
            </w:r>
          </w:p>
          <w:p w14:paraId="4AA6A734" w14:textId="77777777" w:rsidR="008A31D7" w:rsidRPr="008A31D7" w:rsidRDefault="008A31D7" w:rsidP="008A31D7">
            <w:pPr>
              <w:widowControl/>
              <w:jc w:val="left"/>
              <w:rPr>
                <w:sz w:val="22"/>
              </w:rPr>
            </w:pPr>
            <w:r w:rsidRPr="008A31D7">
              <w:t>wiping the floor kneeling</w:t>
            </w:r>
          </w:p>
        </w:tc>
        <w:tc>
          <w:tcPr>
            <w:tcW w:w="1803" w:type="dxa"/>
          </w:tcPr>
          <w:p w14:paraId="76694F6D" w14:textId="77777777" w:rsidR="008A31D7" w:rsidRPr="008A31D7" w:rsidRDefault="008A31D7" w:rsidP="008A31D7">
            <w:pPr>
              <w:widowControl/>
              <w:jc w:val="left"/>
              <w:rPr>
                <w:sz w:val="22"/>
              </w:rPr>
            </w:pPr>
            <w:r w:rsidRPr="008A31D7">
              <w:t>Doing radio gymnastics,</w:t>
            </w:r>
          </w:p>
          <w:p w14:paraId="41190B1F" w14:textId="77777777" w:rsidR="008A31D7" w:rsidRPr="008A31D7" w:rsidRDefault="008A31D7" w:rsidP="008A31D7">
            <w:pPr>
              <w:widowControl/>
              <w:jc w:val="left"/>
              <w:rPr>
                <w:sz w:val="22"/>
              </w:rPr>
            </w:pPr>
            <w:r w:rsidRPr="008A31D7">
              <w:t>fishing,</w:t>
            </w:r>
          </w:p>
          <w:p w14:paraId="78CC8E48" w14:textId="77777777" w:rsidR="008A31D7" w:rsidRPr="008A31D7" w:rsidRDefault="008A31D7" w:rsidP="008A31D7">
            <w:pPr>
              <w:widowControl/>
              <w:jc w:val="left"/>
              <w:rPr>
                <w:sz w:val="22"/>
              </w:rPr>
            </w:pPr>
            <w:r w:rsidRPr="008A31D7">
              <w:t>playing Badminton (non-competitive),</w:t>
            </w:r>
          </w:p>
          <w:p w14:paraId="5A7B612E" w14:textId="77777777" w:rsidR="008A31D7" w:rsidRPr="008A31D7" w:rsidRDefault="008A31D7" w:rsidP="008A31D7">
            <w:pPr>
              <w:widowControl/>
              <w:jc w:val="left"/>
              <w:rPr>
                <w:sz w:val="22"/>
              </w:rPr>
            </w:pPr>
            <w:r w:rsidRPr="008A31D7">
              <w:t>Playing golf</w:t>
            </w:r>
          </w:p>
        </w:tc>
        <w:tc>
          <w:tcPr>
            <w:tcW w:w="1803" w:type="dxa"/>
          </w:tcPr>
          <w:p w14:paraId="4A4C19D2" w14:textId="77777777" w:rsidR="008A31D7" w:rsidRPr="008A31D7" w:rsidRDefault="008A31D7" w:rsidP="008A31D7">
            <w:pPr>
              <w:widowControl/>
              <w:jc w:val="left"/>
              <w:rPr>
                <w:sz w:val="22"/>
              </w:rPr>
            </w:pPr>
            <w:r w:rsidRPr="008A31D7">
              <w:t>A slightly brisk walk (4.8km/h)</w:t>
            </w:r>
          </w:p>
        </w:tc>
        <w:tc>
          <w:tcPr>
            <w:tcW w:w="1804" w:type="dxa"/>
          </w:tcPr>
          <w:p w14:paraId="64876DA5" w14:textId="77777777" w:rsidR="008A31D7" w:rsidRPr="008A31D7" w:rsidRDefault="008A31D7" w:rsidP="008A31D7">
            <w:pPr>
              <w:widowControl/>
              <w:jc w:val="left"/>
              <w:rPr>
                <w:sz w:val="22"/>
              </w:rPr>
            </w:pPr>
            <w:r w:rsidRPr="008A31D7">
              <w:t>Mechanical assembly agent,</w:t>
            </w:r>
          </w:p>
          <w:p w14:paraId="3A864369" w14:textId="77777777" w:rsidR="008A31D7" w:rsidRPr="008A31D7" w:rsidRDefault="008A31D7" w:rsidP="008A31D7">
            <w:pPr>
              <w:widowControl/>
              <w:jc w:val="left"/>
              <w:rPr>
                <w:sz w:val="22"/>
              </w:rPr>
            </w:pPr>
            <w:proofErr w:type="gramStart"/>
            <w:r w:rsidRPr="008A31D7">
              <w:t>trucker ,</w:t>
            </w:r>
            <w:proofErr w:type="gramEnd"/>
          </w:p>
          <w:p w14:paraId="4BD4DF45" w14:textId="77777777" w:rsidR="008A31D7" w:rsidRPr="008A31D7" w:rsidRDefault="008A31D7" w:rsidP="008A31D7">
            <w:pPr>
              <w:widowControl/>
              <w:jc w:val="left"/>
              <w:rPr>
                <w:sz w:val="22"/>
              </w:rPr>
            </w:pPr>
            <w:r w:rsidRPr="008A31D7">
              <w:t>taxi driver,</w:t>
            </w:r>
          </w:p>
          <w:p w14:paraId="408648E3" w14:textId="77777777" w:rsidR="008A31D7" w:rsidRPr="008A31D7" w:rsidRDefault="008A31D7" w:rsidP="008A31D7">
            <w:pPr>
              <w:widowControl/>
              <w:jc w:val="left"/>
              <w:rPr>
                <w:sz w:val="22"/>
              </w:rPr>
            </w:pPr>
            <w:r w:rsidRPr="008A31D7">
              <w:t xml:space="preserve">welder </w:t>
            </w:r>
          </w:p>
        </w:tc>
      </w:tr>
      <w:tr w:rsidR="008A31D7" w:rsidRPr="008A31D7" w14:paraId="54A109DA" w14:textId="77777777" w:rsidTr="00006CD5">
        <w:tc>
          <w:tcPr>
            <w:tcW w:w="1803" w:type="dxa"/>
          </w:tcPr>
          <w:p w14:paraId="72A1676A" w14:textId="77777777" w:rsidR="008A31D7" w:rsidRPr="008A31D7" w:rsidRDefault="008A31D7" w:rsidP="008A31D7">
            <w:pPr>
              <w:widowControl/>
              <w:jc w:val="left"/>
              <w:rPr>
                <w:sz w:val="22"/>
              </w:rPr>
            </w:pPr>
            <w:r w:rsidRPr="008A31D7">
              <w:t>4-5</w:t>
            </w:r>
          </w:p>
        </w:tc>
        <w:tc>
          <w:tcPr>
            <w:tcW w:w="1803" w:type="dxa"/>
          </w:tcPr>
          <w:p w14:paraId="350937FB" w14:textId="77777777" w:rsidR="008A31D7" w:rsidRPr="008A31D7" w:rsidRDefault="008A31D7" w:rsidP="008A31D7">
            <w:pPr>
              <w:widowControl/>
              <w:jc w:val="left"/>
              <w:rPr>
                <w:sz w:val="22"/>
              </w:rPr>
            </w:pPr>
            <w:r w:rsidRPr="008A31D7">
              <w:t>Holding 10kg luggage on foot,</w:t>
            </w:r>
          </w:p>
          <w:p w14:paraId="3DB5765E" w14:textId="77777777" w:rsidR="008A31D7" w:rsidRPr="008A31D7" w:rsidRDefault="008A31D7" w:rsidP="008A31D7">
            <w:pPr>
              <w:widowControl/>
              <w:jc w:val="left"/>
              <w:rPr>
                <w:sz w:val="22"/>
              </w:rPr>
            </w:pPr>
            <w:r w:rsidRPr="008A31D7">
              <w:t>sweeping,</w:t>
            </w:r>
          </w:p>
          <w:p w14:paraId="758ADA59" w14:textId="77777777" w:rsidR="008A31D7" w:rsidRPr="008A31D7" w:rsidRDefault="008A31D7" w:rsidP="008A31D7">
            <w:pPr>
              <w:widowControl/>
              <w:jc w:val="left"/>
              <w:rPr>
                <w:sz w:val="22"/>
              </w:rPr>
            </w:pPr>
            <w:r w:rsidRPr="008A31D7">
              <w:t>sexual intercourse, taking a bath, weeding slowly</w:t>
            </w:r>
          </w:p>
        </w:tc>
        <w:tc>
          <w:tcPr>
            <w:tcW w:w="1803" w:type="dxa"/>
          </w:tcPr>
          <w:p w14:paraId="6AE77F3E" w14:textId="77777777" w:rsidR="008A31D7" w:rsidRPr="008A31D7" w:rsidRDefault="008A31D7" w:rsidP="008A31D7">
            <w:pPr>
              <w:widowControl/>
              <w:jc w:val="left"/>
              <w:rPr>
                <w:sz w:val="22"/>
              </w:rPr>
            </w:pPr>
            <w:r w:rsidRPr="008A31D7">
              <w:t>Making ceramics,</w:t>
            </w:r>
          </w:p>
          <w:p w14:paraId="4E09518D" w14:textId="77777777" w:rsidR="008A31D7" w:rsidRPr="008A31D7" w:rsidRDefault="008A31D7" w:rsidP="008A31D7">
            <w:pPr>
              <w:widowControl/>
              <w:jc w:val="left"/>
              <w:rPr>
                <w:sz w:val="22"/>
              </w:rPr>
            </w:pPr>
            <w:r w:rsidRPr="008A31D7">
              <w:t>dancing,</w:t>
            </w:r>
          </w:p>
          <w:p w14:paraId="568A7AF1" w14:textId="77777777" w:rsidR="008A31D7" w:rsidRPr="008A31D7" w:rsidRDefault="008A31D7" w:rsidP="008A31D7">
            <w:pPr>
              <w:widowControl/>
              <w:jc w:val="left"/>
              <w:rPr>
                <w:sz w:val="22"/>
              </w:rPr>
            </w:pPr>
            <w:r w:rsidRPr="008A31D7">
              <w:t>playing table tennis,</w:t>
            </w:r>
          </w:p>
          <w:p w14:paraId="199B5EE6" w14:textId="77777777" w:rsidR="008A31D7" w:rsidRPr="008A31D7" w:rsidRDefault="008A31D7" w:rsidP="008A31D7">
            <w:pPr>
              <w:widowControl/>
              <w:jc w:val="left"/>
              <w:rPr>
                <w:sz w:val="22"/>
              </w:rPr>
            </w:pPr>
            <w:r w:rsidRPr="008A31D7">
              <w:t>playing tennis,</w:t>
            </w:r>
          </w:p>
          <w:p w14:paraId="78944DE1" w14:textId="77777777" w:rsidR="008A31D7" w:rsidRPr="008A31D7" w:rsidRDefault="008A31D7" w:rsidP="008A31D7">
            <w:pPr>
              <w:widowControl/>
              <w:jc w:val="left"/>
              <w:rPr>
                <w:sz w:val="22"/>
              </w:rPr>
            </w:pPr>
            <w:r w:rsidRPr="008A31D7">
              <w:t xml:space="preserve">catching </w:t>
            </w:r>
            <w:proofErr w:type="gramStart"/>
            <w:r w:rsidRPr="008A31D7">
              <w:t>a  baseball</w:t>
            </w:r>
            <w:proofErr w:type="gramEnd"/>
            <w:r w:rsidRPr="008A31D7">
              <w:t>,</w:t>
            </w:r>
          </w:p>
          <w:p w14:paraId="6C7CB702" w14:textId="77777777" w:rsidR="008A31D7" w:rsidRPr="008A31D7" w:rsidRDefault="008A31D7" w:rsidP="008A31D7">
            <w:pPr>
              <w:widowControl/>
              <w:jc w:val="left"/>
              <w:rPr>
                <w:sz w:val="22"/>
              </w:rPr>
            </w:pPr>
            <w:r w:rsidRPr="008A31D7">
              <w:t>playing golf</w:t>
            </w:r>
          </w:p>
        </w:tc>
        <w:tc>
          <w:tcPr>
            <w:tcW w:w="1803" w:type="dxa"/>
          </w:tcPr>
          <w:p w14:paraId="0785B4C0" w14:textId="77777777" w:rsidR="008A31D7" w:rsidRPr="008A31D7" w:rsidRDefault="008A31D7" w:rsidP="008A31D7">
            <w:pPr>
              <w:widowControl/>
              <w:jc w:val="left"/>
              <w:rPr>
                <w:sz w:val="22"/>
              </w:rPr>
            </w:pPr>
            <w:r w:rsidRPr="008A31D7">
              <w:t xml:space="preserve">Walking fast (5.6km/h) </w:t>
            </w:r>
          </w:p>
        </w:tc>
        <w:tc>
          <w:tcPr>
            <w:tcW w:w="1804" w:type="dxa"/>
          </w:tcPr>
          <w:p w14:paraId="2F73E851" w14:textId="77777777" w:rsidR="008A31D7" w:rsidRPr="008A31D7" w:rsidRDefault="008A31D7" w:rsidP="008A31D7">
            <w:pPr>
              <w:widowControl/>
              <w:jc w:val="left"/>
              <w:rPr>
                <w:sz w:val="22"/>
              </w:rPr>
            </w:pPr>
            <w:r w:rsidRPr="008A31D7">
              <w:t>Fitter,</w:t>
            </w:r>
          </w:p>
          <w:p w14:paraId="0CA4389B" w14:textId="77777777" w:rsidR="008A31D7" w:rsidRPr="008A31D7" w:rsidRDefault="008A31D7" w:rsidP="008A31D7">
            <w:pPr>
              <w:widowControl/>
              <w:jc w:val="left"/>
              <w:rPr>
                <w:sz w:val="22"/>
              </w:rPr>
            </w:pPr>
            <w:r w:rsidRPr="008A31D7">
              <w:t>tile worker,</w:t>
            </w:r>
          </w:p>
          <w:p w14:paraId="131C493C" w14:textId="77777777" w:rsidR="008A31D7" w:rsidRPr="008A31D7" w:rsidRDefault="008A31D7" w:rsidP="008A31D7">
            <w:pPr>
              <w:widowControl/>
              <w:jc w:val="left"/>
              <w:rPr>
                <w:sz w:val="22"/>
              </w:rPr>
            </w:pPr>
            <w:r w:rsidRPr="008A31D7">
              <w:t>wallpaper,</w:t>
            </w:r>
          </w:p>
          <w:p w14:paraId="3F323BBE" w14:textId="77777777" w:rsidR="008A31D7" w:rsidRPr="008A31D7" w:rsidRDefault="008A31D7" w:rsidP="008A31D7">
            <w:pPr>
              <w:widowControl/>
              <w:jc w:val="left"/>
              <w:rPr>
                <w:sz w:val="22"/>
              </w:rPr>
            </w:pPr>
            <w:r w:rsidRPr="008A31D7">
              <w:t xml:space="preserve">light Carpenter </w:t>
            </w:r>
          </w:p>
          <w:p w14:paraId="052AC3AA" w14:textId="77777777" w:rsidR="008A31D7" w:rsidRPr="008A31D7" w:rsidRDefault="008A31D7" w:rsidP="008A31D7">
            <w:pPr>
              <w:widowControl/>
              <w:jc w:val="left"/>
              <w:rPr>
                <w:sz w:val="22"/>
              </w:rPr>
            </w:pPr>
          </w:p>
        </w:tc>
      </w:tr>
      <w:tr w:rsidR="008A31D7" w:rsidRPr="008A31D7" w14:paraId="2E685647" w14:textId="77777777" w:rsidTr="00006CD5">
        <w:tc>
          <w:tcPr>
            <w:tcW w:w="1803" w:type="dxa"/>
          </w:tcPr>
          <w:p w14:paraId="4103D9C5" w14:textId="77777777" w:rsidR="008A31D7" w:rsidRPr="008A31D7" w:rsidRDefault="008A31D7" w:rsidP="008A31D7">
            <w:pPr>
              <w:widowControl/>
              <w:jc w:val="left"/>
              <w:rPr>
                <w:sz w:val="22"/>
              </w:rPr>
            </w:pPr>
            <w:r w:rsidRPr="008A31D7">
              <w:t>5-6</w:t>
            </w:r>
          </w:p>
        </w:tc>
        <w:tc>
          <w:tcPr>
            <w:tcW w:w="1803" w:type="dxa"/>
          </w:tcPr>
          <w:p w14:paraId="4BC631C8" w14:textId="77777777" w:rsidR="008A31D7" w:rsidRPr="008A31D7" w:rsidRDefault="008A31D7" w:rsidP="008A31D7">
            <w:pPr>
              <w:widowControl/>
              <w:jc w:val="left"/>
              <w:rPr>
                <w:sz w:val="22"/>
              </w:rPr>
            </w:pPr>
            <w:r w:rsidRPr="008A31D7">
              <w:t>Taking 10kg luggage with one hand,</w:t>
            </w:r>
          </w:p>
          <w:p w14:paraId="0D70AFFC" w14:textId="77777777" w:rsidR="008A31D7" w:rsidRPr="008A31D7" w:rsidRDefault="008A31D7" w:rsidP="008A31D7">
            <w:pPr>
              <w:widowControl/>
              <w:jc w:val="left"/>
              <w:rPr>
                <w:sz w:val="22"/>
              </w:rPr>
            </w:pPr>
            <w:r w:rsidRPr="008A31D7">
              <w:t>walking downhill,</w:t>
            </w:r>
          </w:p>
          <w:p w14:paraId="371C005C" w14:textId="77777777" w:rsidR="008A31D7" w:rsidRPr="008A31D7" w:rsidRDefault="008A31D7" w:rsidP="008A31D7">
            <w:pPr>
              <w:widowControl/>
              <w:jc w:val="left"/>
              <w:rPr>
                <w:sz w:val="22"/>
              </w:rPr>
            </w:pPr>
            <w:r w:rsidRPr="008A31D7">
              <w:t xml:space="preserve">loosening the soil with a spade </w:t>
            </w:r>
          </w:p>
        </w:tc>
        <w:tc>
          <w:tcPr>
            <w:tcW w:w="1803" w:type="dxa"/>
          </w:tcPr>
          <w:p w14:paraId="48468A89" w14:textId="77777777" w:rsidR="008A31D7" w:rsidRPr="008A31D7" w:rsidRDefault="008A31D7" w:rsidP="008A31D7">
            <w:pPr>
              <w:widowControl/>
              <w:jc w:val="left"/>
              <w:rPr>
                <w:sz w:val="22"/>
              </w:rPr>
            </w:pPr>
            <w:r w:rsidRPr="008A31D7">
              <w:t>Stream Fishing,</w:t>
            </w:r>
          </w:p>
          <w:p w14:paraId="553D7DB0" w14:textId="77777777" w:rsidR="008A31D7" w:rsidRPr="008A31D7" w:rsidRDefault="008A31D7" w:rsidP="008A31D7">
            <w:pPr>
              <w:widowControl/>
              <w:jc w:val="left"/>
              <w:rPr>
                <w:sz w:val="22"/>
              </w:rPr>
            </w:pPr>
            <w:r w:rsidRPr="008A31D7">
              <w:t>skating</w:t>
            </w:r>
          </w:p>
          <w:p w14:paraId="330BB390" w14:textId="77777777" w:rsidR="008A31D7" w:rsidRPr="008A31D7" w:rsidRDefault="008A31D7" w:rsidP="008A31D7">
            <w:pPr>
              <w:widowControl/>
              <w:jc w:val="left"/>
              <w:rPr>
                <w:sz w:val="22"/>
              </w:rPr>
            </w:pPr>
          </w:p>
        </w:tc>
        <w:tc>
          <w:tcPr>
            <w:tcW w:w="1803" w:type="dxa"/>
          </w:tcPr>
          <w:p w14:paraId="62F460FE" w14:textId="77777777" w:rsidR="008A31D7" w:rsidRPr="008A31D7" w:rsidRDefault="008A31D7" w:rsidP="008A31D7">
            <w:pPr>
              <w:widowControl/>
              <w:jc w:val="left"/>
              <w:rPr>
                <w:sz w:val="22"/>
              </w:rPr>
            </w:pPr>
            <w:r w:rsidRPr="008A31D7">
              <w:t>Scurrying (6.5 km/h)</w:t>
            </w:r>
          </w:p>
          <w:p w14:paraId="5439EDA1" w14:textId="77777777" w:rsidR="008A31D7" w:rsidRPr="008A31D7" w:rsidRDefault="008A31D7" w:rsidP="008A31D7">
            <w:pPr>
              <w:widowControl/>
              <w:jc w:val="left"/>
              <w:rPr>
                <w:sz w:val="22"/>
              </w:rPr>
            </w:pPr>
          </w:p>
        </w:tc>
        <w:tc>
          <w:tcPr>
            <w:tcW w:w="1804" w:type="dxa"/>
          </w:tcPr>
          <w:p w14:paraId="4D5E0EE8" w14:textId="77777777" w:rsidR="008A31D7" w:rsidRPr="008A31D7" w:rsidRDefault="008A31D7" w:rsidP="008A31D7">
            <w:pPr>
              <w:widowControl/>
              <w:jc w:val="left"/>
              <w:rPr>
                <w:sz w:val="22"/>
              </w:rPr>
            </w:pPr>
            <w:proofErr w:type="gramStart"/>
            <w:r w:rsidRPr="008A31D7">
              <w:t>Carpenter ,</w:t>
            </w:r>
            <w:proofErr w:type="gramEnd"/>
          </w:p>
          <w:p w14:paraId="2C6EB6D2" w14:textId="77777777" w:rsidR="008A31D7" w:rsidRPr="008A31D7" w:rsidRDefault="008A31D7" w:rsidP="008A31D7">
            <w:pPr>
              <w:widowControl/>
              <w:jc w:val="left"/>
              <w:rPr>
                <w:sz w:val="22"/>
              </w:rPr>
            </w:pPr>
            <w:r w:rsidRPr="008A31D7">
              <w:t xml:space="preserve">farming </w:t>
            </w:r>
          </w:p>
        </w:tc>
      </w:tr>
      <w:tr w:rsidR="008A31D7" w:rsidRPr="008A31D7" w14:paraId="5E4DA840" w14:textId="77777777" w:rsidTr="00006CD5">
        <w:tc>
          <w:tcPr>
            <w:tcW w:w="1803" w:type="dxa"/>
          </w:tcPr>
          <w:p w14:paraId="73C2C046" w14:textId="77777777" w:rsidR="008A31D7" w:rsidRPr="008A31D7" w:rsidRDefault="008A31D7" w:rsidP="008A31D7">
            <w:pPr>
              <w:widowControl/>
              <w:jc w:val="left"/>
              <w:rPr>
                <w:sz w:val="22"/>
              </w:rPr>
            </w:pPr>
            <w:r w:rsidRPr="008A31D7">
              <w:t>6-7</w:t>
            </w:r>
          </w:p>
        </w:tc>
        <w:tc>
          <w:tcPr>
            <w:tcW w:w="1803" w:type="dxa"/>
          </w:tcPr>
          <w:p w14:paraId="11573F82" w14:textId="77777777" w:rsidR="008A31D7" w:rsidRPr="008A31D7" w:rsidRDefault="008A31D7" w:rsidP="008A31D7">
            <w:pPr>
              <w:widowControl/>
              <w:jc w:val="left"/>
              <w:rPr>
                <w:sz w:val="22"/>
              </w:rPr>
            </w:pPr>
            <w:r w:rsidRPr="008A31D7">
              <w:t>Digging earth,</w:t>
            </w:r>
          </w:p>
          <w:p w14:paraId="5B2C1E4A" w14:textId="77777777" w:rsidR="008A31D7" w:rsidRPr="008A31D7" w:rsidRDefault="008A31D7" w:rsidP="008A31D7">
            <w:pPr>
              <w:widowControl/>
              <w:jc w:val="left"/>
              <w:rPr>
                <w:sz w:val="22"/>
              </w:rPr>
            </w:pPr>
            <w:r w:rsidRPr="008A31D7">
              <w:t>snow cleaning</w:t>
            </w:r>
          </w:p>
        </w:tc>
        <w:tc>
          <w:tcPr>
            <w:tcW w:w="1803" w:type="dxa"/>
          </w:tcPr>
          <w:p w14:paraId="4692E256" w14:textId="77777777" w:rsidR="008A31D7" w:rsidRPr="008A31D7" w:rsidRDefault="008A31D7" w:rsidP="008A31D7">
            <w:pPr>
              <w:widowControl/>
              <w:jc w:val="left"/>
              <w:rPr>
                <w:sz w:val="22"/>
              </w:rPr>
            </w:pPr>
            <w:r w:rsidRPr="008A31D7">
              <w:t>Aerobics,</w:t>
            </w:r>
          </w:p>
          <w:p w14:paraId="0C01D4D6" w14:textId="77777777" w:rsidR="008A31D7" w:rsidRPr="008A31D7" w:rsidRDefault="008A31D7" w:rsidP="008A31D7">
            <w:pPr>
              <w:widowControl/>
              <w:jc w:val="left"/>
              <w:rPr>
                <w:sz w:val="22"/>
              </w:rPr>
            </w:pPr>
            <w:r w:rsidRPr="008A31D7">
              <w:t>recreational skiing (4km/h)</w:t>
            </w:r>
          </w:p>
        </w:tc>
        <w:tc>
          <w:tcPr>
            <w:tcW w:w="1803" w:type="dxa"/>
          </w:tcPr>
          <w:p w14:paraId="3D4ED62E" w14:textId="77777777" w:rsidR="008A31D7" w:rsidRPr="008A31D7" w:rsidRDefault="008A31D7" w:rsidP="008A31D7">
            <w:pPr>
              <w:widowControl/>
              <w:jc w:val="left"/>
              <w:rPr>
                <w:sz w:val="22"/>
              </w:rPr>
            </w:pPr>
            <w:r w:rsidRPr="008A31D7">
              <w:t>Jogging (4-5 km/h)</w:t>
            </w:r>
          </w:p>
        </w:tc>
        <w:tc>
          <w:tcPr>
            <w:tcW w:w="1804" w:type="dxa"/>
          </w:tcPr>
          <w:p w14:paraId="147B84A5" w14:textId="77777777" w:rsidR="008A31D7" w:rsidRPr="008A31D7" w:rsidRDefault="008A31D7" w:rsidP="008A31D7">
            <w:pPr>
              <w:widowControl/>
              <w:jc w:val="left"/>
              <w:rPr>
                <w:sz w:val="22"/>
              </w:rPr>
            </w:pPr>
            <w:r w:rsidRPr="008A31D7">
              <w:t>Road repair work,</w:t>
            </w:r>
          </w:p>
          <w:p w14:paraId="619C70ED" w14:textId="77777777" w:rsidR="008A31D7" w:rsidRPr="008A31D7" w:rsidRDefault="008A31D7" w:rsidP="008A31D7">
            <w:pPr>
              <w:widowControl/>
              <w:jc w:val="left"/>
              <w:rPr>
                <w:sz w:val="22"/>
              </w:rPr>
            </w:pPr>
            <w:r w:rsidRPr="008A31D7">
              <w:t>cement workers,</w:t>
            </w:r>
          </w:p>
          <w:p w14:paraId="49A51CC6" w14:textId="77777777" w:rsidR="008A31D7" w:rsidRPr="008A31D7" w:rsidRDefault="008A31D7" w:rsidP="008A31D7">
            <w:pPr>
              <w:widowControl/>
              <w:jc w:val="left"/>
              <w:rPr>
                <w:sz w:val="22"/>
              </w:rPr>
            </w:pPr>
            <w:r w:rsidRPr="008A31D7">
              <w:t xml:space="preserve">logging workers </w:t>
            </w:r>
          </w:p>
        </w:tc>
      </w:tr>
      <w:tr w:rsidR="008A31D7" w:rsidRPr="008A31D7" w14:paraId="5F4AC724" w14:textId="77777777" w:rsidTr="00006CD5">
        <w:tc>
          <w:tcPr>
            <w:tcW w:w="1803" w:type="dxa"/>
          </w:tcPr>
          <w:p w14:paraId="643C94A9" w14:textId="77777777" w:rsidR="008A31D7" w:rsidRPr="008A31D7" w:rsidRDefault="008A31D7" w:rsidP="008A31D7">
            <w:pPr>
              <w:widowControl/>
              <w:jc w:val="left"/>
              <w:rPr>
                <w:sz w:val="22"/>
              </w:rPr>
            </w:pPr>
            <w:r w:rsidRPr="008A31D7">
              <w:t>7-8</w:t>
            </w:r>
          </w:p>
        </w:tc>
        <w:tc>
          <w:tcPr>
            <w:tcW w:w="1803" w:type="dxa"/>
          </w:tcPr>
          <w:p w14:paraId="03200970" w14:textId="77777777" w:rsidR="008A31D7" w:rsidRPr="008A31D7" w:rsidRDefault="008A31D7" w:rsidP="008A31D7">
            <w:pPr>
              <w:widowControl/>
              <w:jc w:val="left"/>
              <w:rPr>
                <w:sz w:val="22"/>
              </w:rPr>
            </w:pPr>
          </w:p>
        </w:tc>
        <w:tc>
          <w:tcPr>
            <w:tcW w:w="1803" w:type="dxa"/>
          </w:tcPr>
          <w:p w14:paraId="7F16D2B1" w14:textId="77777777" w:rsidR="008A31D7" w:rsidRPr="008A31D7" w:rsidRDefault="008A31D7" w:rsidP="008A31D7">
            <w:pPr>
              <w:widowControl/>
              <w:jc w:val="left"/>
              <w:rPr>
                <w:sz w:val="22"/>
              </w:rPr>
            </w:pPr>
            <w:r w:rsidRPr="008A31D7">
              <w:t>Swimming,</w:t>
            </w:r>
          </w:p>
          <w:p w14:paraId="299DDBAC" w14:textId="77777777" w:rsidR="008A31D7" w:rsidRPr="008A31D7" w:rsidRDefault="008A31D7" w:rsidP="008A31D7">
            <w:pPr>
              <w:widowControl/>
              <w:jc w:val="left"/>
              <w:rPr>
                <w:sz w:val="22"/>
              </w:rPr>
            </w:pPr>
            <w:r w:rsidRPr="008A31D7">
              <w:t>climbing,</w:t>
            </w:r>
          </w:p>
          <w:p w14:paraId="28011A58" w14:textId="77777777" w:rsidR="008A31D7" w:rsidRPr="008A31D7" w:rsidRDefault="008A31D7" w:rsidP="008A31D7">
            <w:pPr>
              <w:widowControl/>
              <w:jc w:val="left"/>
              <w:rPr>
                <w:sz w:val="22"/>
              </w:rPr>
            </w:pPr>
            <w:r w:rsidRPr="008A31D7">
              <w:t>skiing,</w:t>
            </w:r>
          </w:p>
          <w:p w14:paraId="4D5C7909" w14:textId="77777777" w:rsidR="008A31D7" w:rsidRPr="008A31D7" w:rsidRDefault="008A31D7" w:rsidP="008A31D7">
            <w:pPr>
              <w:widowControl/>
              <w:jc w:val="left"/>
              <w:rPr>
                <w:sz w:val="22"/>
              </w:rPr>
            </w:pPr>
            <w:r w:rsidRPr="008A31D7">
              <w:t>aerobics</w:t>
            </w:r>
          </w:p>
        </w:tc>
        <w:tc>
          <w:tcPr>
            <w:tcW w:w="1803" w:type="dxa"/>
          </w:tcPr>
          <w:p w14:paraId="6F9C2AA7" w14:textId="77777777" w:rsidR="008A31D7" w:rsidRPr="008A31D7" w:rsidRDefault="008A31D7" w:rsidP="008A31D7">
            <w:pPr>
              <w:widowControl/>
              <w:jc w:val="left"/>
              <w:rPr>
                <w:sz w:val="22"/>
              </w:rPr>
            </w:pPr>
            <w:r w:rsidRPr="008A31D7">
              <w:t>Jogging (8.0 km/h)</w:t>
            </w:r>
          </w:p>
        </w:tc>
        <w:tc>
          <w:tcPr>
            <w:tcW w:w="1804" w:type="dxa"/>
          </w:tcPr>
          <w:p w14:paraId="551D4772" w14:textId="77777777" w:rsidR="008A31D7" w:rsidRPr="008A31D7" w:rsidRDefault="008A31D7" w:rsidP="008A31D7">
            <w:pPr>
              <w:widowControl/>
              <w:jc w:val="left"/>
              <w:rPr>
                <w:sz w:val="22"/>
              </w:rPr>
            </w:pPr>
            <w:r w:rsidRPr="008A31D7">
              <w:t xml:space="preserve">Grazing  </w:t>
            </w:r>
          </w:p>
        </w:tc>
      </w:tr>
      <w:tr w:rsidR="008A31D7" w:rsidRPr="008A31D7" w14:paraId="32997241" w14:textId="77777777" w:rsidTr="00006CD5">
        <w:tc>
          <w:tcPr>
            <w:tcW w:w="1803" w:type="dxa"/>
          </w:tcPr>
          <w:p w14:paraId="52C68B0A" w14:textId="77777777" w:rsidR="008A31D7" w:rsidRPr="008A31D7" w:rsidRDefault="008A31D7" w:rsidP="008A31D7">
            <w:pPr>
              <w:widowControl/>
              <w:jc w:val="left"/>
              <w:rPr>
                <w:sz w:val="22"/>
              </w:rPr>
            </w:pPr>
            <w:r w:rsidRPr="008A31D7">
              <w:t>8-</w:t>
            </w:r>
          </w:p>
        </w:tc>
        <w:tc>
          <w:tcPr>
            <w:tcW w:w="1803" w:type="dxa"/>
          </w:tcPr>
          <w:p w14:paraId="25D0EC1B" w14:textId="77777777" w:rsidR="008A31D7" w:rsidRPr="008A31D7" w:rsidRDefault="008A31D7" w:rsidP="008A31D7">
            <w:pPr>
              <w:widowControl/>
              <w:jc w:val="left"/>
              <w:rPr>
                <w:sz w:val="22"/>
              </w:rPr>
            </w:pPr>
            <w:r w:rsidRPr="008A31D7">
              <w:t xml:space="preserve">Climbing &gt;10 floors in a row </w:t>
            </w:r>
          </w:p>
        </w:tc>
        <w:tc>
          <w:tcPr>
            <w:tcW w:w="1803" w:type="dxa"/>
          </w:tcPr>
          <w:p w14:paraId="5AFE89BF" w14:textId="77777777" w:rsidR="008A31D7" w:rsidRPr="008A31D7" w:rsidRDefault="008A31D7" w:rsidP="008A31D7">
            <w:pPr>
              <w:widowControl/>
              <w:jc w:val="left"/>
              <w:rPr>
                <w:sz w:val="22"/>
              </w:rPr>
            </w:pPr>
            <w:r w:rsidRPr="008A31D7">
              <w:t>Rope skipping,</w:t>
            </w:r>
          </w:p>
          <w:p w14:paraId="71F7383B" w14:textId="77777777" w:rsidR="008A31D7" w:rsidRPr="008A31D7" w:rsidRDefault="008A31D7" w:rsidP="008A31D7">
            <w:pPr>
              <w:widowControl/>
              <w:jc w:val="left"/>
              <w:rPr>
                <w:sz w:val="22"/>
              </w:rPr>
            </w:pPr>
            <w:r w:rsidRPr="008A31D7">
              <w:t xml:space="preserve">all kinds of competitive sports </w:t>
            </w:r>
          </w:p>
        </w:tc>
        <w:tc>
          <w:tcPr>
            <w:tcW w:w="1803" w:type="dxa"/>
          </w:tcPr>
          <w:p w14:paraId="34351317" w14:textId="77777777" w:rsidR="008A31D7" w:rsidRPr="008A31D7" w:rsidRDefault="008A31D7" w:rsidP="008A31D7">
            <w:pPr>
              <w:widowControl/>
              <w:jc w:val="left"/>
              <w:rPr>
                <w:sz w:val="22"/>
              </w:rPr>
            </w:pPr>
            <w:r w:rsidRPr="008A31D7">
              <w:t>Jogging (8.9 km/h)</w:t>
            </w:r>
          </w:p>
        </w:tc>
        <w:tc>
          <w:tcPr>
            <w:tcW w:w="1804" w:type="dxa"/>
          </w:tcPr>
          <w:p w14:paraId="732A234F" w14:textId="77777777" w:rsidR="008A31D7" w:rsidRPr="008A31D7" w:rsidRDefault="008A31D7" w:rsidP="008A31D7">
            <w:pPr>
              <w:widowControl/>
              <w:jc w:val="left"/>
              <w:rPr>
                <w:sz w:val="22"/>
              </w:rPr>
            </w:pPr>
            <w:r w:rsidRPr="008A31D7">
              <w:t>Boiler fireman</w:t>
            </w:r>
          </w:p>
        </w:tc>
      </w:tr>
    </w:tbl>
    <w:p w14:paraId="43C0F876" w14:textId="77777777" w:rsidR="008A31D7" w:rsidRPr="008A31D7" w:rsidRDefault="008A31D7" w:rsidP="008A31D7">
      <w:pPr>
        <w:widowControl/>
        <w:spacing w:after="160" w:line="259" w:lineRule="auto"/>
        <w:jc w:val="left"/>
        <w:rPr>
          <w:rFonts w:ascii="Times New Roman" w:eastAsia="等线" w:hAnsi="Times New Roman" w:cs="Times New Roman"/>
          <w:kern w:val="0"/>
          <w:sz w:val="22"/>
        </w:rPr>
      </w:pPr>
    </w:p>
    <w:p w14:paraId="5D08A055" w14:textId="77777777" w:rsidR="008A31D7" w:rsidRPr="008A31D7" w:rsidRDefault="008A31D7" w:rsidP="008A31D7">
      <w:pPr>
        <w:widowControl/>
        <w:spacing w:after="160" w:line="480" w:lineRule="auto"/>
        <w:jc w:val="left"/>
        <w:rPr>
          <w:rFonts w:ascii="Times New Roman" w:eastAsia="等线" w:hAnsi="Times New Roman" w:cs="Times New Roman"/>
          <w:kern w:val="0"/>
          <w:sz w:val="22"/>
        </w:rPr>
      </w:pPr>
    </w:p>
    <w:p w14:paraId="1F0D796A" w14:textId="77777777" w:rsidR="00D938C2" w:rsidRDefault="00D938C2"/>
    <w:sectPr w:rsidR="00D938C2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1EFBADA" w14:textId="77777777" w:rsidR="00C478E7" w:rsidRDefault="00C478E7" w:rsidP="008A31D7">
      <w:r>
        <w:separator/>
      </w:r>
    </w:p>
  </w:endnote>
  <w:endnote w:type="continuationSeparator" w:id="0">
    <w:p w14:paraId="765049E0" w14:textId="77777777" w:rsidR="00C478E7" w:rsidRDefault="00C478E7" w:rsidP="008A31D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sans-serif">
    <w:altName w:val="Segoe Print"/>
    <w:charset w:val="00"/>
    <w:family w:val="auto"/>
    <w:pitch w:val="default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60EB447" w14:textId="77777777" w:rsidR="00C478E7" w:rsidRDefault="00C478E7" w:rsidP="008A31D7">
      <w:r>
        <w:separator/>
      </w:r>
    </w:p>
  </w:footnote>
  <w:footnote w:type="continuationSeparator" w:id="0">
    <w:p w14:paraId="4948C2FA" w14:textId="77777777" w:rsidR="00C478E7" w:rsidRDefault="00C478E7" w:rsidP="008A31D7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30"/>
  <w:bordersDoNotSurroundHeader/>
  <w:bordersDoNotSurroundFooter/>
  <w:proofState w:grammar="clean"/>
  <w:defaultTabStop w:val="420"/>
  <w:drawingGridVerticalSpacing w:val="156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UxMzAwMrIEMszNLJV0lIJTi4sz8/NACgxrAWCOfjQsAAAA"/>
  </w:docVars>
  <w:rsids>
    <w:rsidRoot w:val="00F64E47"/>
    <w:rsid w:val="008A31D7"/>
    <w:rsid w:val="00C13A46"/>
    <w:rsid w:val="00C478E7"/>
    <w:rsid w:val="00D938C2"/>
    <w:rsid w:val="00DE252B"/>
    <w:rsid w:val="00F64E4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6F6DADF0"/>
  <w15:chartTrackingRefBased/>
  <w15:docId w15:val="{C90B0EEB-5D4D-4A2D-A9F0-509B0FEA403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pPr>
      <w:widowControl w:val="0"/>
      <w:jc w:val="both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8A31D7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a4">
    <w:name w:val="页眉 字符"/>
    <w:basedOn w:val="a0"/>
    <w:link w:val="a3"/>
    <w:uiPriority w:val="99"/>
    <w:rsid w:val="008A31D7"/>
    <w:rPr>
      <w:sz w:val="18"/>
      <w:szCs w:val="18"/>
    </w:rPr>
  </w:style>
  <w:style w:type="paragraph" w:styleId="a5">
    <w:name w:val="footer"/>
    <w:basedOn w:val="a"/>
    <w:link w:val="a6"/>
    <w:uiPriority w:val="99"/>
    <w:unhideWhenUsed/>
    <w:rsid w:val="008A31D7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a6">
    <w:name w:val="页脚 字符"/>
    <w:basedOn w:val="a0"/>
    <w:link w:val="a5"/>
    <w:uiPriority w:val="99"/>
    <w:rsid w:val="008A31D7"/>
    <w:rPr>
      <w:sz w:val="18"/>
      <w:szCs w:val="18"/>
    </w:rPr>
  </w:style>
  <w:style w:type="table" w:styleId="a7">
    <w:name w:val="Table Grid"/>
    <w:basedOn w:val="a1"/>
    <w:uiPriority w:val="39"/>
    <w:rsid w:val="008A31D7"/>
    <w:rPr>
      <w:rFonts w:ascii="Times New Roman" w:eastAsia="宋体" w:hAnsi="Times New Roman" w:cs="Times New Roman"/>
      <w:kern w:val="0"/>
      <w:sz w:val="20"/>
      <w:szCs w:val="20"/>
      <w:lang w:val="en-GB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239</Words>
  <Characters>1365</Characters>
  <Application>Microsoft Office Word</Application>
  <DocSecurity>0</DocSecurity>
  <Lines>11</Lines>
  <Paragraphs>3</Paragraphs>
  <ScaleCrop>false</ScaleCrop>
  <Company/>
  <LinksUpToDate>false</LinksUpToDate>
  <CharactersWithSpaces>160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胡 修铭</dc:creator>
  <cp:keywords/>
  <dc:description/>
  <cp:lastModifiedBy>胡 修铭</cp:lastModifiedBy>
  <cp:revision>3</cp:revision>
  <dcterms:created xsi:type="dcterms:W3CDTF">2021-02-27T03:15:00Z</dcterms:created>
  <dcterms:modified xsi:type="dcterms:W3CDTF">2021-05-14T10:00:00Z</dcterms:modified>
</cp:coreProperties>
</file>